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9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795"/>
      </w:tblGrid>
      <w:tr w:rsidR="0000007A" w:rsidRPr="009A3CB2" w14:paraId="05E3A231" w14:textId="77777777" w:rsidTr="009A3CB2">
        <w:trPr>
          <w:trHeight w:val="290"/>
        </w:trPr>
        <w:tc>
          <w:tcPr>
            <w:tcW w:w="2160" w:type="dxa"/>
          </w:tcPr>
          <w:p w14:paraId="4E2DF494" w14:textId="77777777" w:rsidR="0000007A" w:rsidRPr="009A3CB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3CB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79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CB0B3" w14:textId="77777777" w:rsidR="0000007A" w:rsidRPr="009A3CB2" w:rsidRDefault="002A20E5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96EB3" w:rsidRPr="009A3CB2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9A3CB2" w14:paraId="6350FA55" w14:textId="77777777" w:rsidTr="009A3CB2">
        <w:trPr>
          <w:trHeight w:val="290"/>
        </w:trPr>
        <w:tc>
          <w:tcPr>
            <w:tcW w:w="2160" w:type="dxa"/>
          </w:tcPr>
          <w:p w14:paraId="08D1D924" w14:textId="77777777" w:rsidR="0000007A" w:rsidRPr="009A3CB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3CB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79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3FB6A" w14:textId="77777777" w:rsidR="0000007A" w:rsidRPr="009A3CB2" w:rsidRDefault="005B0D92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3C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220</w:t>
            </w:r>
          </w:p>
        </w:tc>
      </w:tr>
      <w:tr w:rsidR="0000007A" w:rsidRPr="009A3CB2" w14:paraId="26DF6EC9" w14:textId="77777777" w:rsidTr="009A3CB2">
        <w:trPr>
          <w:trHeight w:val="650"/>
        </w:trPr>
        <w:tc>
          <w:tcPr>
            <w:tcW w:w="2160" w:type="dxa"/>
          </w:tcPr>
          <w:p w14:paraId="34A06D37" w14:textId="77777777" w:rsidR="0000007A" w:rsidRPr="009A3CB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3CB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79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AA4C2" w14:textId="48E3B03A" w:rsidR="0000007A" w:rsidRPr="009A3CB2" w:rsidRDefault="00411C01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bookmarkStart w:id="0" w:name="_Hlk204877185"/>
            <w:r w:rsidRPr="009A3CB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Formulation And Evaluation Of A Weed Derived Hydrogel </w:t>
            </w:r>
            <w:proofErr w:type="gramStart"/>
            <w:r w:rsidRPr="009A3CB2">
              <w:rPr>
                <w:rFonts w:ascii="Arial" w:hAnsi="Arial" w:cs="Arial"/>
                <w:b/>
                <w:sz w:val="20"/>
                <w:szCs w:val="20"/>
                <w:lang w:val="en-GB"/>
              </w:rPr>
              <w:t>From  Solanum</w:t>
            </w:r>
            <w:proofErr w:type="gramEnd"/>
            <w:r w:rsidRPr="009A3CB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Nigrum For Anti-Psoriatic Efficacy In </w:t>
            </w:r>
            <w:r w:rsidR="005B0D92" w:rsidRPr="009A3CB2">
              <w:rPr>
                <w:rFonts w:ascii="Arial" w:hAnsi="Arial" w:cs="Arial"/>
                <w:b/>
                <w:sz w:val="20"/>
                <w:szCs w:val="20"/>
                <w:lang w:val="en-GB"/>
              </w:rPr>
              <w:t>Wistar albino rats</w:t>
            </w:r>
            <w:bookmarkEnd w:id="0"/>
          </w:p>
        </w:tc>
      </w:tr>
      <w:tr w:rsidR="00CF0BBB" w:rsidRPr="009A3CB2" w14:paraId="3FCBB5BC" w14:textId="77777777" w:rsidTr="009A3CB2">
        <w:trPr>
          <w:trHeight w:val="332"/>
        </w:trPr>
        <w:tc>
          <w:tcPr>
            <w:tcW w:w="2160" w:type="dxa"/>
          </w:tcPr>
          <w:p w14:paraId="64A9D35C" w14:textId="77777777" w:rsidR="00CF0BBB" w:rsidRPr="009A3CB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3CB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79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E4F0E" w14:textId="77777777" w:rsidR="00CF0BBB" w:rsidRPr="009A3CB2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5CBBCE00" w14:textId="18FB7FBF" w:rsidR="0005336F" w:rsidRPr="009A3CB2" w:rsidRDefault="0005336F" w:rsidP="0005336F">
      <w:pPr>
        <w:rPr>
          <w:rFonts w:ascii="Arial" w:hAnsi="Arial" w:cs="Arial"/>
          <w:sz w:val="20"/>
          <w:szCs w:val="20"/>
        </w:rPr>
      </w:pPr>
      <w:bookmarkStart w:id="1" w:name="_Hlk171324449"/>
      <w:bookmarkStart w:id="2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5336F" w:rsidRPr="009A3CB2" w14:paraId="385CB96F" w14:textId="77777777" w:rsidTr="001D27F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BDAAEA4" w14:textId="77777777" w:rsidR="0005336F" w:rsidRPr="009A3CB2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A3CB2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9A3CB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7F6A9ED8" w14:textId="77777777" w:rsidR="0005336F" w:rsidRPr="009A3CB2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9A3CB2" w14:paraId="7447A8C7" w14:textId="77777777" w:rsidTr="001D27F5">
        <w:tc>
          <w:tcPr>
            <w:tcW w:w="1265" w:type="pct"/>
            <w:noWrap/>
          </w:tcPr>
          <w:p w14:paraId="58429FA1" w14:textId="77777777" w:rsidR="0005336F" w:rsidRPr="009A3CB2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EF2C832" w14:textId="77777777" w:rsidR="0005336F" w:rsidRPr="009A3CB2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A3CB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12F6DE70" w14:textId="77777777" w:rsidR="00B367DB" w:rsidRPr="009A3CB2" w:rsidRDefault="00B367DB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A3CB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23C031FA" w14:textId="77777777" w:rsidR="00091F6A" w:rsidRPr="009A3CB2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9A3CB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9A3CB2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1F49FBA5" w14:textId="77777777" w:rsidR="0005336F" w:rsidRPr="009A3CB2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9A3CB2" w14:paraId="31BC31B8" w14:textId="77777777" w:rsidTr="001D27F5">
        <w:trPr>
          <w:trHeight w:val="1264"/>
        </w:trPr>
        <w:tc>
          <w:tcPr>
            <w:tcW w:w="1265" w:type="pct"/>
            <w:noWrap/>
          </w:tcPr>
          <w:p w14:paraId="7C22D133" w14:textId="77777777" w:rsidR="0005336F" w:rsidRPr="009A3CB2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3C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5EC09BEB" w14:textId="77777777" w:rsidR="0005336F" w:rsidRPr="009A3CB2" w:rsidRDefault="0005336F" w:rsidP="0005336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E2A7318" w14:textId="16D79E7C" w:rsidR="0005336F" w:rsidRPr="009A3CB2" w:rsidRDefault="00B27DCE" w:rsidP="0005336F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A3CB2">
              <w:rPr>
                <w:rFonts w:ascii="Arial" w:hAnsi="Arial" w:cs="Arial"/>
                <w:sz w:val="20"/>
                <w:szCs w:val="20"/>
                <w:lang w:val="en-GB"/>
              </w:rPr>
              <w:t>This manuscript presents a novel herbal hydrogel from Solanum nigrum with proven anti-psoriatic effects in animal models. It offers a safe, natural alternative to conventional psoriasis treatments, reducing inflammation and improving skin health. The study supports the integration of traditional medicine into modern dermatological therapies</w:t>
            </w:r>
          </w:p>
        </w:tc>
        <w:tc>
          <w:tcPr>
            <w:tcW w:w="1523" w:type="pct"/>
          </w:tcPr>
          <w:p w14:paraId="5D8E28B3" w14:textId="77777777" w:rsidR="0005336F" w:rsidRPr="009A3CB2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9A3CB2" w14:paraId="20170B71" w14:textId="77777777" w:rsidTr="001D27F5">
        <w:trPr>
          <w:trHeight w:val="1262"/>
        </w:trPr>
        <w:tc>
          <w:tcPr>
            <w:tcW w:w="1265" w:type="pct"/>
            <w:noWrap/>
          </w:tcPr>
          <w:p w14:paraId="1BCC3FC1" w14:textId="77777777" w:rsidR="0005336F" w:rsidRPr="009A3CB2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3C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5B695C6" w14:textId="77777777" w:rsidR="0005336F" w:rsidRPr="009A3CB2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3C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89C8B6B" w14:textId="77777777" w:rsidR="0005336F" w:rsidRPr="009A3CB2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89D7471" w14:textId="5B722084" w:rsidR="0005336F" w:rsidRPr="009A3CB2" w:rsidRDefault="001D27F5" w:rsidP="007145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A3CB2">
              <w:rPr>
                <w:rFonts w:ascii="Arial" w:hAnsi="Arial" w:cs="Arial"/>
                <w:sz w:val="20"/>
                <w:szCs w:val="20"/>
                <w:lang w:val="en-GB"/>
              </w:rPr>
              <w:t>Yes, the title "Formulation and Evaluation of a Weed Derived Hydrogel from Solanum nigrum for Anti-Psoriatic Efficacy in Wistar Albino Rats" is suitable for the article.</w:t>
            </w:r>
          </w:p>
        </w:tc>
        <w:tc>
          <w:tcPr>
            <w:tcW w:w="1523" w:type="pct"/>
          </w:tcPr>
          <w:p w14:paraId="0B88F476" w14:textId="77777777" w:rsidR="0005336F" w:rsidRPr="009A3CB2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9A3CB2" w14:paraId="5E4F3A1C" w14:textId="77777777" w:rsidTr="001D27F5">
        <w:trPr>
          <w:trHeight w:val="1262"/>
        </w:trPr>
        <w:tc>
          <w:tcPr>
            <w:tcW w:w="1265" w:type="pct"/>
            <w:noWrap/>
          </w:tcPr>
          <w:p w14:paraId="2F1EA6D9" w14:textId="77777777" w:rsidR="0005336F" w:rsidRPr="009A3CB2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A3CB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45F3A088" w14:textId="77777777" w:rsidR="0005336F" w:rsidRPr="009A3CB2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E62691C" w14:textId="78803DD3" w:rsidR="0005336F" w:rsidRPr="009A3CB2" w:rsidRDefault="00F8751E" w:rsidP="00F8751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A3CB2">
              <w:rPr>
                <w:rFonts w:ascii="Arial" w:hAnsi="Arial" w:cs="Arial"/>
                <w:sz w:val="20"/>
                <w:szCs w:val="20"/>
                <w:lang w:val="en-GB"/>
              </w:rPr>
              <w:t xml:space="preserve">Yes, the abstract of articles is </w:t>
            </w:r>
            <w:r w:rsidR="008E2EB1" w:rsidRPr="009A3CB2">
              <w:rPr>
                <w:rFonts w:ascii="Arial" w:hAnsi="Arial" w:cs="Arial"/>
                <w:sz w:val="20"/>
                <w:szCs w:val="20"/>
                <w:lang w:val="en-GB"/>
              </w:rPr>
              <w:t xml:space="preserve">comprehensive </w:t>
            </w:r>
          </w:p>
        </w:tc>
        <w:tc>
          <w:tcPr>
            <w:tcW w:w="1523" w:type="pct"/>
          </w:tcPr>
          <w:p w14:paraId="106719A3" w14:textId="77777777" w:rsidR="0005336F" w:rsidRPr="009A3CB2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9A3CB2" w14:paraId="2B4AFDF9" w14:textId="77777777" w:rsidTr="001D27F5">
        <w:trPr>
          <w:trHeight w:val="704"/>
        </w:trPr>
        <w:tc>
          <w:tcPr>
            <w:tcW w:w="1265" w:type="pct"/>
            <w:noWrap/>
          </w:tcPr>
          <w:p w14:paraId="20753158" w14:textId="77777777" w:rsidR="0005336F" w:rsidRPr="009A3CB2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9A3CB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4AF2C965" w14:textId="46C793D2" w:rsidR="0005336F" w:rsidRPr="009A3CB2" w:rsidRDefault="00126732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3CB2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the manuscript is scientifically correct. It uses a standard psoriasis model, proper controls, and evaluates relevant biochemical and clinical parameters</w:t>
            </w:r>
          </w:p>
        </w:tc>
        <w:tc>
          <w:tcPr>
            <w:tcW w:w="1523" w:type="pct"/>
          </w:tcPr>
          <w:p w14:paraId="5F250C05" w14:textId="77777777" w:rsidR="0005336F" w:rsidRPr="009A3CB2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9A3CB2" w14:paraId="4A1AD6D0" w14:textId="77777777" w:rsidTr="001D27F5">
        <w:trPr>
          <w:trHeight w:val="703"/>
        </w:trPr>
        <w:tc>
          <w:tcPr>
            <w:tcW w:w="1265" w:type="pct"/>
            <w:noWrap/>
          </w:tcPr>
          <w:p w14:paraId="76FE1158" w14:textId="77777777" w:rsidR="0005336F" w:rsidRPr="009A3CB2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3C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0BEC5FA6" w14:textId="59BB4819" w:rsidR="0005336F" w:rsidRPr="009A3CB2" w:rsidRDefault="00ED1607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3CB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the reference </w:t>
            </w:r>
            <w:proofErr w:type="gramStart"/>
            <w:r w:rsidRPr="009A3CB2">
              <w:rPr>
                <w:rFonts w:ascii="Arial" w:hAnsi="Arial" w:cs="Arial"/>
                <w:bCs/>
                <w:sz w:val="20"/>
                <w:szCs w:val="20"/>
                <w:lang w:val="en-GB"/>
              </w:rPr>
              <w:t>are</w:t>
            </w:r>
            <w:proofErr w:type="gramEnd"/>
            <w:r w:rsidRPr="009A3CB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sufficient and recent </w:t>
            </w:r>
          </w:p>
        </w:tc>
        <w:tc>
          <w:tcPr>
            <w:tcW w:w="1523" w:type="pct"/>
          </w:tcPr>
          <w:p w14:paraId="061E0E64" w14:textId="77777777" w:rsidR="0005336F" w:rsidRPr="009A3CB2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9A3CB2" w14:paraId="178C28C7" w14:textId="77777777" w:rsidTr="001D27F5">
        <w:trPr>
          <w:trHeight w:val="386"/>
        </w:trPr>
        <w:tc>
          <w:tcPr>
            <w:tcW w:w="1265" w:type="pct"/>
            <w:noWrap/>
          </w:tcPr>
          <w:p w14:paraId="02AFC428" w14:textId="77777777" w:rsidR="0005336F" w:rsidRPr="009A3CB2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9A3CB2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2C04D6CC" w14:textId="77777777" w:rsidR="0005336F" w:rsidRPr="009A3CB2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0B126A7" w14:textId="2F491CFC" w:rsidR="0005336F" w:rsidRPr="009A3CB2" w:rsidRDefault="00ED1607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A3CB2">
              <w:rPr>
                <w:rFonts w:ascii="Arial" w:hAnsi="Arial" w:cs="Arial"/>
                <w:sz w:val="20"/>
                <w:szCs w:val="20"/>
                <w:lang w:val="en-GB"/>
              </w:rPr>
              <w:t xml:space="preserve">The English quality of articles is suitable for scholarly communication </w:t>
            </w:r>
          </w:p>
        </w:tc>
        <w:tc>
          <w:tcPr>
            <w:tcW w:w="1523" w:type="pct"/>
          </w:tcPr>
          <w:p w14:paraId="3724BDA5" w14:textId="77777777" w:rsidR="0005336F" w:rsidRPr="009A3CB2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9A3CB2" w14:paraId="18A825ED" w14:textId="77777777" w:rsidTr="009A3CB2">
        <w:trPr>
          <w:trHeight w:val="60"/>
        </w:trPr>
        <w:tc>
          <w:tcPr>
            <w:tcW w:w="1265" w:type="pct"/>
            <w:noWrap/>
          </w:tcPr>
          <w:p w14:paraId="770518DB" w14:textId="77777777" w:rsidR="0005336F" w:rsidRPr="009A3CB2" w:rsidRDefault="0005336F" w:rsidP="0005336F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9A3CB2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9A3CB2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9A3CB2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19977D1A" w14:textId="77777777" w:rsidR="0005336F" w:rsidRPr="009A3CB2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3A70584" w14:textId="77777777" w:rsidR="0005336F" w:rsidRPr="009A3CB2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98B8634" w14:textId="77777777" w:rsidR="0005336F" w:rsidRPr="009A3CB2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3471DB1" w14:textId="77777777" w:rsidR="0005336F" w:rsidRPr="009A3CB2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303"/>
        <w:gridCol w:w="4295"/>
      </w:tblGrid>
      <w:tr w:rsidR="00ED70B2" w:rsidRPr="009A3CB2" w14:paraId="516CD8DB" w14:textId="77777777" w:rsidTr="00ED70B2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18296" w14:textId="77777777" w:rsidR="00ED70B2" w:rsidRPr="009A3CB2" w:rsidRDefault="00ED70B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3" w:name="_Hlk156057883"/>
            <w:bookmarkStart w:id="4" w:name="_Hlk156057704"/>
            <w:bookmarkEnd w:id="1"/>
            <w:bookmarkEnd w:id="2"/>
            <w:r w:rsidRPr="009A3CB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A3CB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31B8292" w14:textId="77777777" w:rsidR="00ED70B2" w:rsidRPr="009A3CB2" w:rsidRDefault="00ED70B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D70B2" w:rsidRPr="009A3CB2" w14:paraId="041C548D" w14:textId="77777777" w:rsidTr="00ED70B2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81DC7" w14:textId="77777777" w:rsidR="00ED70B2" w:rsidRPr="009A3CB2" w:rsidRDefault="00ED70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2B526E" w14:textId="77777777" w:rsidR="00ED70B2" w:rsidRPr="009A3CB2" w:rsidRDefault="00ED70B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A3CB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61876" w14:textId="77777777" w:rsidR="00ED70B2" w:rsidRPr="009A3CB2" w:rsidRDefault="00ED70B2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9A3CB2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9A3CB2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4E519D2" w14:textId="77777777" w:rsidR="00ED70B2" w:rsidRPr="009A3CB2" w:rsidRDefault="00ED70B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D70B2" w:rsidRPr="009A3CB2" w14:paraId="77160941" w14:textId="77777777" w:rsidTr="00ED70B2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44EBB" w14:textId="77777777" w:rsidR="00ED70B2" w:rsidRPr="009A3CB2" w:rsidRDefault="00ED70B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A3CB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AAD4DE6" w14:textId="77777777" w:rsidR="00ED70B2" w:rsidRPr="009A3CB2" w:rsidRDefault="00ED70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254F5" w14:textId="77777777" w:rsidR="00ED70B2" w:rsidRPr="009A3CB2" w:rsidRDefault="00ED70B2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A3CB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A3CB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A3CB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9D22422" w14:textId="77777777" w:rsidR="00ED70B2" w:rsidRPr="009A3CB2" w:rsidRDefault="00ED70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DC0D9D5" w14:textId="77777777" w:rsidR="00ED70B2" w:rsidRPr="009A3CB2" w:rsidRDefault="00ED70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1A409" w14:textId="77777777" w:rsidR="00ED70B2" w:rsidRPr="009A3CB2" w:rsidRDefault="00ED70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4AEB714" w14:textId="77777777" w:rsidR="00ED70B2" w:rsidRPr="009A3CB2" w:rsidRDefault="00ED70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DB22A85" w14:textId="77777777" w:rsidR="00ED70B2" w:rsidRPr="009A3CB2" w:rsidRDefault="00ED70B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3"/>
    </w:tbl>
    <w:p w14:paraId="236DF3C2" w14:textId="77777777" w:rsidR="00ED70B2" w:rsidRPr="009A3CB2" w:rsidRDefault="00ED70B2" w:rsidP="00ED70B2">
      <w:pPr>
        <w:rPr>
          <w:rFonts w:ascii="Arial" w:hAnsi="Arial" w:cs="Arial"/>
          <w:sz w:val="20"/>
          <w:szCs w:val="20"/>
        </w:rPr>
      </w:pPr>
    </w:p>
    <w:p w14:paraId="7E14CFC6" w14:textId="77777777" w:rsidR="009A3CB2" w:rsidRPr="009A3CB2" w:rsidRDefault="009A3CB2" w:rsidP="009A3CB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A3CB2">
        <w:rPr>
          <w:rFonts w:ascii="Arial" w:hAnsi="Arial" w:cs="Arial"/>
          <w:b/>
          <w:u w:val="single"/>
        </w:rPr>
        <w:t>Reviewer details:</w:t>
      </w:r>
    </w:p>
    <w:p w14:paraId="4C2D17BE" w14:textId="7F73D922" w:rsidR="00ED70B2" w:rsidRPr="009A3CB2" w:rsidRDefault="00ED70B2" w:rsidP="00ED70B2">
      <w:pPr>
        <w:rPr>
          <w:rFonts w:ascii="Arial" w:hAnsi="Arial" w:cs="Arial"/>
          <w:sz w:val="20"/>
          <w:szCs w:val="20"/>
        </w:rPr>
      </w:pPr>
    </w:p>
    <w:p w14:paraId="656274F6" w14:textId="706E8DD6" w:rsidR="00D9392F" w:rsidRPr="009A3CB2" w:rsidRDefault="009A3CB2" w:rsidP="009A3CB2">
      <w:pPr>
        <w:rPr>
          <w:rFonts w:ascii="Arial" w:hAnsi="Arial" w:cs="Arial"/>
          <w:bCs/>
          <w:sz w:val="20"/>
          <w:szCs w:val="20"/>
          <w:lang w:val="en-GB"/>
        </w:rPr>
      </w:pPr>
      <w:r w:rsidRPr="009A3CB2">
        <w:rPr>
          <w:rFonts w:ascii="Arial" w:hAnsi="Arial" w:cs="Arial"/>
          <w:b/>
          <w:color w:val="000000"/>
          <w:sz w:val="20"/>
          <w:szCs w:val="20"/>
        </w:rPr>
        <w:t xml:space="preserve">Jyoti Dattatray </w:t>
      </w:r>
      <w:proofErr w:type="spellStart"/>
      <w:r w:rsidRPr="009A3CB2">
        <w:rPr>
          <w:rFonts w:ascii="Arial" w:hAnsi="Arial" w:cs="Arial"/>
          <w:b/>
          <w:color w:val="000000"/>
          <w:sz w:val="20"/>
          <w:szCs w:val="20"/>
        </w:rPr>
        <w:t>Anap</w:t>
      </w:r>
      <w:proofErr w:type="spellEnd"/>
      <w:r w:rsidRPr="009A3CB2">
        <w:rPr>
          <w:rFonts w:ascii="Arial" w:hAnsi="Arial" w:cs="Arial"/>
          <w:b/>
          <w:color w:val="000000"/>
          <w:sz w:val="20"/>
          <w:szCs w:val="20"/>
        </w:rPr>
        <w:t xml:space="preserve">, </w:t>
      </w:r>
      <w:proofErr w:type="spellStart"/>
      <w:proofErr w:type="gramStart"/>
      <w:r w:rsidRPr="009A3CB2">
        <w:rPr>
          <w:rFonts w:ascii="Arial" w:hAnsi="Arial" w:cs="Arial"/>
          <w:b/>
          <w:color w:val="000000"/>
          <w:sz w:val="20"/>
          <w:szCs w:val="20"/>
        </w:rPr>
        <w:t>Dr.kolpe</w:t>
      </w:r>
      <w:proofErr w:type="spellEnd"/>
      <w:proofErr w:type="gramEnd"/>
      <w:r w:rsidRPr="009A3CB2">
        <w:rPr>
          <w:rFonts w:ascii="Arial" w:hAnsi="Arial" w:cs="Arial"/>
          <w:b/>
          <w:color w:val="000000"/>
          <w:sz w:val="20"/>
          <w:szCs w:val="20"/>
        </w:rPr>
        <w:t xml:space="preserve"> institute of pharmacy</w:t>
      </w:r>
      <w:r w:rsidRPr="009A3CB2">
        <w:rPr>
          <w:rFonts w:ascii="Arial" w:hAnsi="Arial" w:cs="Arial"/>
          <w:b/>
          <w:color w:val="000000"/>
          <w:sz w:val="20"/>
          <w:szCs w:val="20"/>
        </w:rPr>
        <w:t xml:space="preserve">, </w:t>
      </w:r>
      <w:r w:rsidRPr="009A3CB2">
        <w:rPr>
          <w:rFonts w:ascii="Arial" w:hAnsi="Arial" w:cs="Arial"/>
          <w:b/>
          <w:color w:val="000000"/>
          <w:sz w:val="20"/>
          <w:szCs w:val="20"/>
        </w:rPr>
        <w:t>India</w:t>
      </w:r>
      <w:bookmarkStart w:id="5" w:name="_GoBack"/>
      <w:bookmarkEnd w:id="4"/>
      <w:bookmarkEnd w:id="5"/>
    </w:p>
    <w:sectPr w:rsidR="00D9392F" w:rsidRPr="009A3CB2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E2A733" w14:textId="77777777" w:rsidR="002A20E5" w:rsidRPr="0000007A" w:rsidRDefault="002A20E5" w:rsidP="0099583E">
      <w:r>
        <w:separator/>
      </w:r>
    </w:p>
  </w:endnote>
  <w:endnote w:type="continuationSeparator" w:id="0">
    <w:p w14:paraId="72D45494" w14:textId="77777777" w:rsidR="002A20E5" w:rsidRPr="0000007A" w:rsidRDefault="002A20E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7DBC82" w14:textId="77777777" w:rsidR="002A20E5" w:rsidRPr="0000007A" w:rsidRDefault="002A20E5" w:rsidP="0099583E">
      <w:r>
        <w:separator/>
      </w:r>
    </w:p>
  </w:footnote>
  <w:footnote w:type="continuationSeparator" w:id="0">
    <w:p w14:paraId="0E875930" w14:textId="77777777" w:rsidR="002A20E5" w:rsidRPr="0000007A" w:rsidRDefault="002A20E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CA64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4643DD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336F"/>
    <w:rsid w:val="00056CB0"/>
    <w:rsid w:val="0006257C"/>
    <w:rsid w:val="00084D7C"/>
    <w:rsid w:val="00091F6A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14CDC"/>
    <w:rsid w:val="00126732"/>
    <w:rsid w:val="00130867"/>
    <w:rsid w:val="00135749"/>
    <w:rsid w:val="00136984"/>
    <w:rsid w:val="00150304"/>
    <w:rsid w:val="0015296D"/>
    <w:rsid w:val="00162AB4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27F5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20E5"/>
    <w:rsid w:val="002A5799"/>
    <w:rsid w:val="002E2339"/>
    <w:rsid w:val="002E6D86"/>
    <w:rsid w:val="002F6935"/>
    <w:rsid w:val="003204B8"/>
    <w:rsid w:val="0033692F"/>
    <w:rsid w:val="003A04E7"/>
    <w:rsid w:val="003A6E1A"/>
    <w:rsid w:val="003B2172"/>
    <w:rsid w:val="003C011E"/>
    <w:rsid w:val="003C02B9"/>
    <w:rsid w:val="003C3543"/>
    <w:rsid w:val="003C54D9"/>
    <w:rsid w:val="003E746A"/>
    <w:rsid w:val="00407D92"/>
    <w:rsid w:val="00411C01"/>
    <w:rsid w:val="00417726"/>
    <w:rsid w:val="0044519B"/>
    <w:rsid w:val="00457AB1"/>
    <w:rsid w:val="00457BC0"/>
    <w:rsid w:val="00462996"/>
    <w:rsid w:val="004909B5"/>
    <w:rsid w:val="004A4189"/>
    <w:rsid w:val="004A5147"/>
    <w:rsid w:val="004A7C65"/>
    <w:rsid w:val="004B4CAD"/>
    <w:rsid w:val="004C3DF1"/>
    <w:rsid w:val="004D2E36"/>
    <w:rsid w:val="00503AB6"/>
    <w:rsid w:val="005047C5"/>
    <w:rsid w:val="005306A1"/>
    <w:rsid w:val="005317F9"/>
    <w:rsid w:val="00531C82"/>
    <w:rsid w:val="00533FC1"/>
    <w:rsid w:val="00535A4C"/>
    <w:rsid w:val="0054564B"/>
    <w:rsid w:val="00545A13"/>
    <w:rsid w:val="00546343"/>
    <w:rsid w:val="00556D14"/>
    <w:rsid w:val="00557CD3"/>
    <w:rsid w:val="00560D3C"/>
    <w:rsid w:val="00567DE0"/>
    <w:rsid w:val="005732C1"/>
    <w:rsid w:val="005735A5"/>
    <w:rsid w:val="005A1D6E"/>
    <w:rsid w:val="005B0D92"/>
    <w:rsid w:val="005C25A0"/>
    <w:rsid w:val="005D230D"/>
    <w:rsid w:val="005D76BB"/>
    <w:rsid w:val="006011B8"/>
    <w:rsid w:val="00602F7D"/>
    <w:rsid w:val="00605952"/>
    <w:rsid w:val="00620677"/>
    <w:rsid w:val="00624032"/>
    <w:rsid w:val="006357A1"/>
    <w:rsid w:val="00645A56"/>
    <w:rsid w:val="006532DF"/>
    <w:rsid w:val="0065579D"/>
    <w:rsid w:val="00663792"/>
    <w:rsid w:val="0067046C"/>
    <w:rsid w:val="00680EB4"/>
    <w:rsid w:val="0068446F"/>
    <w:rsid w:val="00696CAD"/>
    <w:rsid w:val="006A5E0B"/>
    <w:rsid w:val="006C3797"/>
    <w:rsid w:val="006E7D6E"/>
    <w:rsid w:val="006F16EC"/>
    <w:rsid w:val="00701186"/>
    <w:rsid w:val="0070359D"/>
    <w:rsid w:val="00707BE1"/>
    <w:rsid w:val="00714516"/>
    <w:rsid w:val="007238EB"/>
    <w:rsid w:val="007317C3"/>
    <w:rsid w:val="0073538B"/>
    <w:rsid w:val="00766889"/>
    <w:rsid w:val="00766A0D"/>
    <w:rsid w:val="00767F8C"/>
    <w:rsid w:val="00774427"/>
    <w:rsid w:val="00780B67"/>
    <w:rsid w:val="00787E76"/>
    <w:rsid w:val="00796EB3"/>
    <w:rsid w:val="007D0246"/>
    <w:rsid w:val="007E2523"/>
    <w:rsid w:val="007F0FBA"/>
    <w:rsid w:val="007F4B4F"/>
    <w:rsid w:val="007F5873"/>
    <w:rsid w:val="00815F94"/>
    <w:rsid w:val="008224E2"/>
    <w:rsid w:val="00825DC9"/>
    <w:rsid w:val="0082676D"/>
    <w:rsid w:val="00826F48"/>
    <w:rsid w:val="00846F1F"/>
    <w:rsid w:val="00864044"/>
    <w:rsid w:val="00877F10"/>
    <w:rsid w:val="00882091"/>
    <w:rsid w:val="00893E75"/>
    <w:rsid w:val="008C2F62"/>
    <w:rsid w:val="008C5B98"/>
    <w:rsid w:val="008D020E"/>
    <w:rsid w:val="008E2EB1"/>
    <w:rsid w:val="008F20CC"/>
    <w:rsid w:val="008F36E4"/>
    <w:rsid w:val="00902805"/>
    <w:rsid w:val="00922E2F"/>
    <w:rsid w:val="00950EA5"/>
    <w:rsid w:val="009553EC"/>
    <w:rsid w:val="00982766"/>
    <w:rsid w:val="009852C4"/>
    <w:rsid w:val="0099583E"/>
    <w:rsid w:val="009A0242"/>
    <w:rsid w:val="009A3CB2"/>
    <w:rsid w:val="009A59ED"/>
    <w:rsid w:val="009C5642"/>
    <w:rsid w:val="009C5EC7"/>
    <w:rsid w:val="009C61D3"/>
    <w:rsid w:val="009E13C3"/>
    <w:rsid w:val="009E6A30"/>
    <w:rsid w:val="009F29EB"/>
    <w:rsid w:val="009F2AE8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A1070"/>
    <w:rsid w:val="00AA41B3"/>
    <w:rsid w:val="00AA4A6B"/>
    <w:rsid w:val="00AB1ED6"/>
    <w:rsid w:val="00AB397D"/>
    <w:rsid w:val="00AB638A"/>
    <w:rsid w:val="00AB6E43"/>
    <w:rsid w:val="00AC1349"/>
    <w:rsid w:val="00AE3ABC"/>
    <w:rsid w:val="00AF3016"/>
    <w:rsid w:val="00AF73FA"/>
    <w:rsid w:val="00B22FE6"/>
    <w:rsid w:val="00B27DCE"/>
    <w:rsid w:val="00B3033D"/>
    <w:rsid w:val="00B367DB"/>
    <w:rsid w:val="00B62087"/>
    <w:rsid w:val="00B62F41"/>
    <w:rsid w:val="00B760E1"/>
    <w:rsid w:val="00B91832"/>
    <w:rsid w:val="00BA1AB3"/>
    <w:rsid w:val="00BA6421"/>
    <w:rsid w:val="00BB4FEC"/>
    <w:rsid w:val="00BC402F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44697"/>
    <w:rsid w:val="00C635B6"/>
    <w:rsid w:val="00C70E59"/>
    <w:rsid w:val="00C84097"/>
    <w:rsid w:val="00CB429B"/>
    <w:rsid w:val="00CB694D"/>
    <w:rsid w:val="00CC286B"/>
    <w:rsid w:val="00CD093E"/>
    <w:rsid w:val="00CD1556"/>
    <w:rsid w:val="00CD1FD7"/>
    <w:rsid w:val="00CE5AC7"/>
    <w:rsid w:val="00CE61A4"/>
    <w:rsid w:val="00CF0BBB"/>
    <w:rsid w:val="00CF52C0"/>
    <w:rsid w:val="00CF5CAE"/>
    <w:rsid w:val="00D1283A"/>
    <w:rsid w:val="00D17979"/>
    <w:rsid w:val="00D2075F"/>
    <w:rsid w:val="00D23B2F"/>
    <w:rsid w:val="00D37E12"/>
    <w:rsid w:val="00D40416"/>
    <w:rsid w:val="00D40553"/>
    <w:rsid w:val="00D4782A"/>
    <w:rsid w:val="00D670B8"/>
    <w:rsid w:val="00D7603E"/>
    <w:rsid w:val="00D90124"/>
    <w:rsid w:val="00D90D23"/>
    <w:rsid w:val="00D9392F"/>
    <w:rsid w:val="00DA41F5"/>
    <w:rsid w:val="00DA6AED"/>
    <w:rsid w:val="00DB4568"/>
    <w:rsid w:val="00DB7E1B"/>
    <w:rsid w:val="00DC1D81"/>
    <w:rsid w:val="00DE68E3"/>
    <w:rsid w:val="00E451EA"/>
    <w:rsid w:val="00E57F4B"/>
    <w:rsid w:val="00E63889"/>
    <w:rsid w:val="00E71C8D"/>
    <w:rsid w:val="00E72360"/>
    <w:rsid w:val="00E76BF3"/>
    <w:rsid w:val="00E972A7"/>
    <w:rsid w:val="00EB3E91"/>
    <w:rsid w:val="00EC6894"/>
    <w:rsid w:val="00ED0959"/>
    <w:rsid w:val="00ED1607"/>
    <w:rsid w:val="00ED6B12"/>
    <w:rsid w:val="00ED70B2"/>
    <w:rsid w:val="00EE6547"/>
    <w:rsid w:val="00EF2AA5"/>
    <w:rsid w:val="00EF326D"/>
    <w:rsid w:val="00EF53FE"/>
    <w:rsid w:val="00F2643C"/>
    <w:rsid w:val="00F3669D"/>
    <w:rsid w:val="00F405F8"/>
    <w:rsid w:val="00F43A42"/>
    <w:rsid w:val="00F4700F"/>
    <w:rsid w:val="00F573EA"/>
    <w:rsid w:val="00F57E9D"/>
    <w:rsid w:val="00F7541F"/>
    <w:rsid w:val="00F8751E"/>
    <w:rsid w:val="00FA6528"/>
    <w:rsid w:val="00FC6387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DB95D"/>
  <w15:chartTrackingRefBased/>
  <w15:docId w15:val="{43F7B426-1580-B747-9937-6A3918A7B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011E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A3CB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09B042-2E35-4DE1-A657-31484E00A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7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1137</cp:lastModifiedBy>
  <cp:revision>8</cp:revision>
  <dcterms:created xsi:type="dcterms:W3CDTF">2025-07-29T16:42:00Z</dcterms:created>
  <dcterms:modified xsi:type="dcterms:W3CDTF">2025-08-07T12:21:00Z</dcterms:modified>
</cp:coreProperties>
</file>